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170" w:type="pct"/>
        <w:tblInd w:w="-113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885"/>
        <w:gridCol w:w="7438"/>
      </w:tblGrid>
      <w:tr w:rsidR="00BF6962" w:rsidRPr="00CB57F2" w14:paraId="6757EB7A" w14:textId="77777777" w:rsidTr="00CB57F2">
        <w:trPr>
          <w:trHeight w:val="620"/>
        </w:trPr>
        <w:tc>
          <w:tcPr>
            <w:tcW w:w="1011" w:type="pct"/>
            <w:shd w:val="clear" w:color="auto" w:fill="D9D9D9" w:themeFill="background1" w:themeFillShade="D9"/>
          </w:tcPr>
          <w:p w14:paraId="2F195BCB" w14:textId="77777777" w:rsidR="00BF6962" w:rsidRPr="00CB57F2" w:rsidRDefault="00CB57F2" w:rsidP="00CB57F2">
            <w:pPr>
              <w:pStyle w:val="Header"/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.No.</w:t>
            </w:r>
            <w:r w:rsidR="003B6589">
              <w:rPr>
                <w:rFonts w:ascii="Arial" w:hAnsi="Arial" w:cs="Arial"/>
                <w:b/>
              </w:rPr>
              <w:t>1</w:t>
            </w:r>
          </w:p>
          <w:p w14:paraId="7AE340E0" w14:textId="125B6AA5" w:rsidR="00BF6962" w:rsidRPr="00CB57F2" w:rsidRDefault="00CC6423" w:rsidP="00450810">
            <w:pPr>
              <w:pStyle w:val="Header"/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1.10</w:t>
            </w:r>
            <w:r w:rsidR="00607B9A">
              <w:rPr>
                <w:rFonts w:ascii="Arial" w:hAnsi="Arial" w:cs="Arial"/>
                <w:b/>
              </w:rPr>
              <w:t>.2022</w:t>
            </w:r>
          </w:p>
        </w:tc>
        <w:tc>
          <w:tcPr>
            <w:tcW w:w="3989" w:type="pct"/>
            <w:shd w:val="clear" w:color="auto" w:fill="D9D9D9" w:themeFill="background1" w:themeFillShade="D9"/>
            <w:vAlign w:val="center"/>
          </w:tcPr>
          <w:p w14:paraId="7B3CD22C" w14:textId="5BA9A8F7" w:rsidR="00BF6962" w:rsidRPr="00DE05C4" w:rsidRDefault="00DE05C4" w:rsidP="00CB57F2">
            <w:pPr>
              <w:pStyle w:val="Header"/>
              <w:tabs>
                <w:tab w:val="right" w:pos="9810"/>
              </w:tabs>
              <w:spacing w:line="360" w:lineRule="auto"/>
              <w:jc w:val="center"/>
              <w:rPr>
                <w:rFonts w:ascii="Arial" w:hAnsi="Arial" w:cs="Arial"/>
                <w:b/>
                <w:bCs/>
              </w:rPr>
            </w:pPr>
            <w:r w:rsidRPr="00DE05C4">
              <w:rPr>
                <w:rFonts w:ascii="Arial" w:hAnsi="Arial" w:cs="Arial"/>
                <w:b/>
                <w:bCs/>
              </w:rPr>
              <w:t>Insertion Sort</w:t>
            </w:r>
          </w:p>
        </w:tc>
      </w:tr>
    </w:tbl>
    <w:p w14:paraId="32F18D26" w14:textId="77777777" w:rsidR="00BF6962" w:rsidRDefault="00BF6962" w:rsidP="00CB57F2">
      <w:pPr>
        <w:tabs>
          <w:tab w:val="right" w:pos="9810"/>
        </w:tabs>
        <w:spacing w:before="240"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04744A" w:rsidRPr="00CB57F2" w14:paraId="38676992" w14:textId="77777777" w:rsidTr="00CF2BFA">
        <w:tc>
          <w:tcPr>
            <w:tcW w:w="5000" w:type="pct"/>
            <w:shd w:val="clear" w:color="auto" w:fill="D9D9D9" w:themeFill="background1" w:themeFillShade="D9"/>
          </w:tcPr>
          <w:p w14:paraId="77C0BEDF" w14:textId="77777777" w:rsidR="0004744A" w:rsidRPr="00CB57F2" w:rsidRDefault="0004744A" w:rsidP="00CF2BFA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 w:rsidRPr="00CB57F2">
              <w:rPr>
                <w:rFonts w:ascii="Arial" w:hAnsi="Arial" w:cs="Arial"/>
                <w:b/>
              </w:rPr>
              <w:t>AIM:</w:t>
            </w:r>
          </w:p>
        </w:tc>
      </w:tr>
    </w:tbl>
    <w:p w14:paraId="7249E9EA" w14:textId="77777777" w:rsidR="0004744A" w:rsidRPr="00CB57F2" w:rsidRDefault="0004744A" w:rsidP="0004744A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4E33E262" w14:textId="622B041A" w:rsidR="0026059D" w:rsidRDefault="0004744A" w:rsidP="00607B9A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CB57F2">
        <w:rPr>
          <w:rFonts w:ascii="Arial" w:hAnsi="Arial" w:cs="Arial"/>
        </w:rPr>
        <w:t xml:space="preserve">o </w:t>
      </w:r>
      <w:r w:rsidR="003B6589">
        <w:rPr>
          <w:rFonts w:ascii="Arial" w:hAnsi="Arial" w:cs="Arial"/>
        </w:rPr>
        <w:t xml:space="preserve">write and execute </w:t>
      </w:r>
      <w:r w:rsidR="000A6C1C">
        <w:rPr>
          <w:rFonts w:ascii="Arial" w:hAnsi="Arial" w:cs="Arial"/>
        </w:rPr>
        <w:t xml:space="preserve">Java </w:t>
      </w:r>
      <w:r w:rsidR="003B6589">
        <w:rPr>
          <w:rFonts w:ascii="Arial" w:hAnsi="Arial" w:cs="Arial"/>
        </w:rPr>
        <w:t xml:space="preserve">program </w:t>
      </w:r>
      <w:r w:rsidR="00607B9A">
        <w:rPr>
          <w:rFonts w:ascii="Arial" w:hAnsi="Arial" w:cs="Arial"/>
        </w:rPr>
        <w:t xml:space="preserve">to perform </w:t>
      </w:r>
      <w:r w:rsidR="00DE05C4">
        <w:rPr>
          <w:rFonts w:ascii="Arial" w:hAnsi="Arial" w:cs="Arial"/>
        </w:rPr>
        <w:t>Insertion Sort</w:t>
      </w:r>
      <w:r w:rsidR="00607B9A">
        <w:rPr>
          <w:rFonts w:ascii="Arial" w:hAnsi="Arial" w:cs="Arial"/>
        </w:rPr>
        <w:t>.</w:t>
      </w:r>
    </w:p>
    <w:p w14:paraId="54E55762" w14:textId="77777777" w:rsidR="00607B9A" w:rsidRPr="003B6589" w:rsidRDefault="00607B9A" w:rsidP="00607B9A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F6962" w:rsidRPr="00CB57F2" w14:paraId="5F0AA0B3" w14:textId="77777777" w:rsidTr="007B10AD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3780B0C7" w14:textId="0DCC5DC6" w:rsidR="00BF6962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seudocode:</w:t>
            </w:r>
          </w:p>
        </w:tc>
      </w:tr>
    </w:tbl>
    <w:p w14:paraId="0DABB4AB" w14:textId="105CEE96" w:rsidR="00DE05C4" w:rsidRDefault="00F9429D" w:rsidP="00DE05C4">
      <w:pP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</w:pPr>
      <w:r w:rsidRPr="00223E47">
        <w:rPr>
          <w:rStyle w:val="Strong"/>
          <w:rFonts w:cstheme="minorHAnsi"/>
          <w:color w:val="2E74B5" w:themeColor="accent1" w:themeShade="BF"/>
          <w:sz w:val="32"/>
          <w:szCs w:val="32"/>
          <w:shd w:val="clear" w:color="auto" w:fill="FFFFFF"/>
        </w:rPr>
        <w:t>1</w:t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 </w:t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Insertion</w:t>
      </w:r>
      <w:r w:rsidR="00F74F17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-</w:t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sort(</w:t>
      </w:r>
      <w:r w:rsidR="00F74F17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A</w:t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)</w:t>
      </w:r>
    </w:p>
    <w:p w14:paraId="0F3EB7C0" w14:textId="5839BAD2" w:rsidR="00DE05C4" w:rsidRDefault="00F9429D" w:rsidP="00DE05C4">
      <w:pP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</w:pPr>
      <w:r w:rsidRPr="00223E47">
        <w:rPr>
          <w:rStyle w:val="Strong"/>
          <w:rFonts w:cstheme="minorHAnsi"/>
          <w:color w:val="2E74B5" w:themeColor="accent1" w:themeShade="BF"/>
          <w:sz w:val="32"/>
          <w:szCs w:val="32"/>
          <w:shd w:val="clear" w:color="auto" w:fill="FFFFFF"/>
        </w:rPr>
        <w:t>2</w:t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 w:rsidR="00F74F17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For j </w:t>
      </w:r>
      <w:r w:rsidR="00F74F17" w:rsidRPr="00F74F17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sym w:font="Wingdings" w:char="F0DF"/>
      </w:r>
      <w:r w:rsidR="00F74F17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 2 to n</w:t>
      </w:r>
    </w:p>
    <w:p w14:paraId="741BF9FE" w14:textId="39C0EB52" w:rsidR="00DE05C4" w:rsidRDefault="00F9429D" w:rsidP="00DE05C4">
      <w:pP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</w:pPr>
      <w:r w:rsidRPr="00223E47">
        <w:rPr>
          <w:rStyle w:val="Strong"/>
          <w:rFonts w:cstheme="minorHAnsi"/>
          <w:color w:val="2E74B5" w:themeColor="accent1" w:themeShade="BF"/>
          <w:sz w:val="32"/>
          <w:szCs w:val="32"/>
          <w:shd w:val="clear" w:color="auto" w:fill="FFFFFF"/>
        </w:rPr>
        <w:t>3</w:t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  <w:t>d</w:t>
      </w:r>
      <w:r w:rsidR="00F74F17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o key </w:t>
      </w:r>
      <w:r w:rsidR="00B453BB" w:rsidRP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sym w:font="Wingdings" w:char="F0DF"/>
      </w:r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 A[j]</w:t>
      </w:r>
    </w:p>
    <w:p w14:paraId="70527CC8" w14:textId="39108B3F" w:rsidR="00DE05C4" w:rsidRDefault="00F9429D" w:rsidP="00DE05C4">
      <w:pP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</w:pPr>
      <w:r w:rsidRPr="00223E47">
        <w:rPr>
          <w:rStyle w:val="Strong"/>
          <w:rFonts w:cstheme="minorHAnsi"/>
          <w:color w:val="2E74B5" w:themeColor="accent1" w:themeShade="BF"/>
          <w:sz w:val="32"/>
          <w:szCs w:val="32"/>
          <w:shd w:val="clear" w:color="auto" w:fill="FFFFFF"/>
        </w:rPr>
        <w:t>4</w:t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Insert A[j] into the sorted sequence </w:t>
      </w:r>
      <w:proofErr w:type="gramStart"/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A[</w:t>
      </w:r>
      <w:proofErr w:type="gramEnd"/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1….j -1]</w:t>
      </w:r>
    </w:p>
    <w:p w14:paraId="2789FA12" w14:textId="4ABABD4A" w:rsidR="00DE05C4" w:rsidRDefault="00F9429D" w:rsidP="00DE05C4">
      <w:pP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</w:pPr>
      <w:r w:rsidRPr="00223E47">
        <w:rPr>
          <w:rStyle w:val="Strong"/>
          <w:rFonts w:cstheme="minorHAnsi"/>
          <w:color w:val="2E74B5" w:themeColor="accent1" w:themeShade="BF"/>
          <w:sz w:val="32"/>
          <w:szCs w:val="32"/>
          <w:shd w:val="clear" w:color="auto" w:fill="FFFFFF"/>
        </w:rPr>
        <w:t>5</w:t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proofErr w:type="spellStart"/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i</w:t>
      </w:r>
      <w:proofErr w:type="spellEnd"/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 </w:t>
      </w:r>
      <w:r w:rsidR="00B453BB" w:rsidRP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sym w:font="Wingdings" w:char="F0DF"/>
      </w:r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j-1</w:t>
      </w:r>
    </w:p>
    <w:p w14:paraId="734B504A" w14:textId="78FC8BB5" w:rsidR="00DE05C4" w:rsidRDefault="00F9429D" w:rsidP="00DE05C4">
      <w:pP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</w:pPr>
      <w:r w:rsidRPr="00223E47">
        <w:rPr>
          <w:rStyle w:val="Strong"/>
          <w:rFonts w:cstheme="minorHAnsi"/>
          <w:color w:val="2E74B5" w:themeColor="accent1" w:themeShade="BF"/>
          <w:sz w:val="32"/>
          <w:szCs w:val="32"/>
          <w:shd w:val="clear" w:color="auto" w:fill="FFFFFF"/>
        </w:rPr>
        <w:t>6</w:t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While </w:t>
      </w:r>
      <w:proofErr w:type="spellStart"/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i</w:t>
      </w:r>
      <w:proofErr w:type="spellEnd"/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&gt;0 and A[</w:t>
      </w:r>
      <w:proofErr w:type="spellStart"/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i</w:t>
      </w:r>
      <w:proofErr w:type="spellEnd"/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] &gt; key</w:t>
      </w:r>
    </w:p>
    <w:p w14:paraId="72C832A8" w14:textId="0B889811" w:rsidR="00DE05C4" w:rsidRDefault="00F9429D" w:rsidP="00DE05C4">
      <w:pP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</w:pPr>
      <w:r w:rsidRPr="00223E47">
        <w:rPr>
          <w:rStyle w:val="Strong"/>
          <w:rFonts w:cstheme="minorHAnsi"/>
          <w:color w:val="2E74B5" w:themeColor="accent1" w:themeShade="BF"/>
          <w:sz w:val="32"/>
          <w:szCs w:val="32"/>
          <w:shd w:val="clear" w:color="auto" w:fill="FFFFFF"/>
        </w:rPr>
        <w:t>7</w:t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  <w:t>d</w:t>
      </w:r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o A[i+1] </w:t>
      </w:r>
      <w:r w:rsidR="00B453BB" w:rsidRP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sym w:font="Wingdings" w:char="F0DF"/>
      </w:r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 A[</w:t>
      </w:r>
      <w:proofErr w:type="spellStart"/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i</w:t>
      </w:r>
      <w:proofErr w:type="spellEnd"/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]</w:t>
      </w:r>
    </w:p>
    <w:p w14:paraId="545880BD" w14:textId="123E7AA7" w:rsidR="00DE05C4" w:rsidRDefault="00F9429D" w:rsidP="00DE05C4">
      <w:pP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</w:pPr>
      <w:r w:rsidRPr="00223E47">
        <w:rPr>
          <w:rStyle w:val="Strong"/>
          <w:rFonts w:cstheme="minorHAnsi"/>
          <w:color w:val="2E74B5" w:themeColor="accent1" w:themeShade="BF"/>
          <w:sz w:val="32"/>
          <w:szCs w:val="32"/>
          <w:shd w:val="clear" w:color="auto" w:fill="FFFFFF"/>
        </w:rPr>
        <w:t>8</w:t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proofErr w:type="spellStart"/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i</w:t>
      </w:r>
      <w:proofErr w:type="spellEnd"/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 </w:t>
      </w:r>
      <w:r w:rsidR="00B453BB" w:rsidRP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sym w:font="Wingdings" w:char="F0DF"/>
      </w:r>
      <w:r w:rsidR="00B453BB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 i-1</w:t>
      </w:r>
    </w:p>
    <w:p w14:paraId="624FB51D" w14:textId="01F40E2C" w:rsidR="00DE05C4" w:rsidRDefault="00F9429D" w:rsidP="00DE05C4">
      <w:pP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</w:pPr>
      <w:r w:rsidRPr="00223E47">
        <w:rPr>
          <w:rStyle w:val="Strong"/>
          <w:rFonts w:cstheme="minorHAnsi"/>
          <w:color w:val="2E74B5" w:themeColor="accent1" w:themeShade="BF"/>
          <w:sz w:val="32"/>
          <w:szCs w:val="32"/>
          <w:shd w:val="clear" w:color="auto" w:fill="FFFFFF"/>
        </w:rPr>
        <w:t>9</w:t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 w:rsidR="00DE05C4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A[i+1] </w:t>
      </w:r>
      <w:r w:rsidRPr="00F9429D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sym w:font="Wingdings" w:char="F0DF"/>
      </w: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 xml:space="preserve"> key</w:t>
      </w:r>
    </w:p>
    <w:p w14:paraId="26E40D4D" w14:textId="56CD3B01" w:rsidR="00DE05C4" w:rsidRDefault="00DE05C4" w:rsidP="00DE05C4">
      <w:pP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</w:pPr>
      <w:r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ab/>
      </w:r>
      <w:r w:rsidR="00F9429D">
        <w:rPr>
          <w:rStyle w:val="Strong"/>
          <w:rFonts w:cstheme="minorHAnsi"/>
          <w:b w:val="0"/>
          <w:bCs w:val="0"/>
          <w:color w:val="000000" w:themeColor="text1"/>
          <w:sz w:val="32"/>
          <w:szCs w:val="32"/>
          <w:shd w:val="clear" w:color="auto" w:fill="FFFFFF"/>
        </w:rPr>
        <w:t>Insertion sort – sorts the element in place</w:t>
      </w:r>
    </w:p>
    <w:p w14:paraId="588CCF7E" w14:textId="274955C1" w:rsidR="000A6C1C" w:rsidRPr="00F93620" w:rsidRDefault="000A6C1C" w:rsidP="000A6C1C">
      <w:pPr>
        <w:rPr>
          <w:color w:val="323E4F" w:themeColor="text2" w:themeShade="BF"/>
          <w:sz w:val="28"/>
          <w:szCs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51B9AE81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C53B0FE" w14:textId="632C3D18" w:rsidR="003B6589" w:rsidRPr="003B6589" w:rsidRDefault="00607B9A" w:rsidP="004D16C4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planation:</w:t>
            </w:r>
          </w:p>
        </w:tc>
      </w:tr>
    </w:tbl>
    <w:p w14:paraId="5B686779" w14:textId="1D94DCD6" w:rsidR="003B6589" w:rsidRDefault="00721AC7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23E47">
        <w:rPr>
          <w:rFonts w:ascii="Arial" w:hAnsi="Arial" w:cs="Arial"/>
          <w:b/>
          <w:bCs/>
          <w:color w:val="2E74B5" w:themeColor="accent1" w:themeShade="BF"/>
          <w:lang w:val="en-IN"/>
        </w:rPr>
        <w:t xml:space="preserve">In line number </w:t>
      </w:r>
      <w:proofErr w:type="gramStart"/>
      <w:r w:rsidRPr="00223E47">
        <w:rPr>
          <w:rFonts w:ascii="Arial" w:hAnsi="Arial" w:cs="Arial"/>
          <w:b/>
          <w:bCs/>
          <w:color w:val="2E74B5" w:themeColor="accent1" w:themeShade="BF"/>
          <w:lang w:val="en-IN"/>
        </w:rPr>
        <w:t>1</w:t>
      </w:r>
      <w:r w:rsidR="00012DF5" w:rsidRPr="00223E47">
        <w:rPr>
          <w:rFonts w:ascii="Arial" w:hAnsi="Arial" w:cs="Arial"/>
          <w:b/>
          <w:bCs/>
          <w:color w:val="2E74B5" w:themeColor="accent1" w:themeShade="BF"/>
          <w:lang w:val="en-IN"/>
        </w:rPr>
        <w:t xml:space="preserve"> :</w:t>
      </w:r>
      <w:proofErr w:type="gramEnd"/>
      <w:r w:rsidR="00012DF5" w:rsidRPr="00223E47">
        <w:rPr>
          <w:rFonts w:ascii="Arial" w:hAnsi="Arial" w:cs="Arial"/>
          <w:b/>
          <w:bCs/>
          <w:color w:val="2E74B5" w:themeColor="accent1" w:themeShade="BF"/>
          <w:lang w:val="en-IN"/>
        </w:rPr>
        <w:t>-</w:t>
      </w:r>
      <w:r w:rsidR="007E7BBC">
        <w:rPr>
          <w:rFonts w:ascii="Arial" w:hAnsi="Arial" w:cs="Arial"/>
        </w:rPr>
        <w:t xml:space="preserve">There is a Linear array </w:t>
      </w:r>
      <w:r w:rsidR="00012DF5">
        <w:rPr>
          <w:rFonts w:ascii="Arial" w:hAnsi="Arial" w:cs="Arial"/>
        </w:rPr>
        <w:t xml:space="preserve"> A.</w:t>
      </w:r>
    </w:p>
    <w:p w14:paraId="72E8B436" w14:textId="43F31B1D" w:rsidR="00012DF5" w:rsidRDefault="00012DF5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23E47">
        <w:rPr>
          <w:rFonts w:ascii="Arial" w:hAnsi="Arial" w:cs="Arial"/>
          <w:b/>
          <w:bCs/>
          <w:color w:val="2E74B5" w:themeColor="accent1" w:themeShade="BF"/>
        </w:rPr>
        <w:t xml:space="preserve">In line No. </w:t>
      </w:r>
      <w:proofErr w:type="gramStart"/>
      <w:r w:rsidRPr="00223E47">
        <w:rPr>
          <w:rFonts w:ascii="Arial" w:hAnsi="Arial" w:cs="Arial"/>
          <w:b/>
          <w:bCs/>
          <w:color w:val="2E74B5" w:themeColor="accent1" w:themeShade="BF"/>
        </w:rPr>
        <w:t>2:-</w:t>
      </w:r>
      <w:proofErr w:type="gramEnd"/>
      <w:r w:rsidRPr="00223E47">
        <w:rPr>
          <w:rFonts w:ascii="Arial" w:hAnsi="Arial" w:cs="Arial"/>
          <w:color w:val="2E74B5" w:themeColor="accent1" w:themeShade="BF"/>
        </w:rPr>
        <w:t xml:space="preserve"> </w:t>
      </w:r>
      <w:r>
        <w:rPr>
          <w:rFonts w:ascii="Arial" w:hAnsi="Arial" w:cs="Arial"/>
        </w:rPr>
        <w:t>There is a for loop Starting from 2 to n.</w:t>
      </w:r>
    </w:p>
    <w:p w14:paraId="60640FE9" w14:textId="41CA41C9" w:rsidR="00012DF5" w:rsidRDefault="00012DF5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23E47">
        <w:rPr>
          <w:rFonts w:ascii="Arial" w:hAnsi="Arial" w:cs="Arial"/>
          <w:b/>
          <w:bCs/>
          <w:color w:val="2E74B5" w:themeColor="accent1" w:themeShade="BF"/>
        </w:rPr>
        <w:t xml:space="preserve">In line No. </w:t>
      </w:r>
      <w:proofErr w:type="gramStart"/>
      <w:r w:rsidRPr="00223E47">
        <w:rPr>
          <w:rFonts w:ascii="Arial" w:hAnsi="Arial" w:cs="Arial"/>
          <w:b/>
          <w:bCs/>
          <w:color w:val="2E74B5" w:themeColor="accent1" w:themeShade="BF"/>
        </w:rPr>
        <w:t>3:-</w:t>
      </w:r>
      <w:proofErr w:type="gramEnd"/>
      <w:r w:rsidRPr="00223E47">
        <w:rPr>
          <w:rFonts w:ascii="Arial" w:hAnsi="Arial" w:cs="Arial"/>
          <w:color w:val="2E74B5" w:themeColor="accent1" w:themeShade="BF"/>
        </w:rPr>
        <w:t xml:space="preserve"> </w:t>
      </w:r>
      <w:r>
        <w:rPr>
          <w:rFonts w:ascii="Arial" w:hAnsi="Arial" w:cs="Arial"/>
        </w:rPr>
        <w:t>put the value of A of j into key.</w:t>
      </w:r>
    </w:p>
    <w:p w14:paraId="074A969D" w14:textId="43802E2F" w:rsidR="00012DF5" w:rsidRDefault="00012DF5" w:rsidP="00EC51C3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23E47">
        <w:rPr>
          <w:rFonts w:ascii="Arial" w:hAnsi="Arial" w:cs="Arial"/>
          <w:b/>
          <w:bCs/>
          <w:color w:val="2E74B5" w:themeColor="accent1" w:themeShade="BF"/>
        </w:rPr>
        <w:t xml:space="preserve">In line no. </w:t>
      </w:r>
      <w:proofErr w:type="gramStart"/>
      <w:r w:rsidRPr="00223E47">
        <w:rPr>
          <w:rFonts w:ascii="Arial" w:hAnsi="Arial" w:cs="Arial"/>
          <w:b/>
          <w:bCs/>
          <w:color w:val="2E74B5" w:themeColor="accent1" w:themeShade="BF"/>
        </w:rPr>
        <w:t>4:-</w:t>
      </w:r>
      <w:proofErr w:type="gramEnd"/>
      <w:r w:rsidRPr="00223E47">
        <w:rPr>
          <w:rFonts w:ascii="Arial" w:hAnsi="Arial" w:cs="Arial"/>
          <w:color w:val="2E74B5" w:themeColor="accent1" w:themeShade="BF"/>
        </w:rPr>
        <w:t xml:space="preserve"> </w:t>
      </w:r>
      <w:r w:rsidR="00EC51C3">
        <w:rPr>
          <w:rFonts w:ascii="Arial" w:hAnsi="Arial" w:cs="Arial"/>
        </w:rPr>
        <w:t xml:space="preserve">Insert into array A of j into the sorted sequence A of 1, A of 2 and so on </w:t>
      </w:r>
      <w:r w:rsidR="00E837EE">
        <w:rPr>
          <w:rFonts w:ascii="Arial" w:hAnsi="Arial" w:cs="Arial"/>
        </w:rPr>
        <w:t>till</w:t>
      </w:r>
      <w:r w:rsidR="00EC51C3">
        <w:rPr>
          <w:rFonts w:ascii="Arial" w:hAnsi="Arial" w:cs="Arial"/>
        </w:rPr>
        <w:t xml:space="preserve"> A of </w:t>
      </w:r>
    </w:p>
    <w:p w14:paraId="5BE88BA0" w14:textId="43F14A95" w:rsidR="00EC51C3" w:rsidRDefault="00EC51C3" w:rsidP="00EC51C3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Minus one.</w:t>
      </w:r>
    </w:p>
    <w:p w14:paraId="1AC70448" w14:textId="7CE2A5BC" w:rsidR="00EC51C3" w:rsidRDefault="00EC51C3" w:rsidP="00EC51C3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23E47">
        <w:rPr>
          <w:rFonts w:ascii="Arial" w:hAnsi="Arial" w:cs="Arial"/>
          <w:b/>
          <w:bCs/>
          <w:color w:val="2E74B5" w:themeColor="accent1" w:themeShade="BF"/>
        </w:rPr>
        <w:t xml:space="preserve">In line no. </w:t>
      </w:r>
      <w:proofErr w:type="gramStart"/>
      <w:r w:rsidRPr="00223E47">
        <w:rPr>
          <w:rFonts w:ascii="Arial" w:hAnsi="Arial" w:cs="Arial"/>
          <w:b/>
          <w:bCs/>
          <w:color w:val="2E74B5" w:themeColor="accent1" w:themeShade="BF"/>
        </w:rPr>
        <w:t>5:-</w:t>
      </w:r>
      <w:proofErr w:type="gramEnd"/>
      <w:r>
        <w:rPr>
          <w:rFonts w:ascii="Arial" w:hAnsi="Arial" w:cs="Arial"/>
        </w:rPr>
        <w:t xml:space="preserve"> I become </w:t>
      </w:r>
      <w:r w:rsidR="0010263E">
        <w:rPr>
          <w:rFonts w:ascii="Arial" w:hAnsi="Arial" w:cs="Arial"/>
        </w:rPr>
        <w:t>j minus one.</w:t>
      </w:r>
    </w:p>
    <w:p w14:paraId="1DFD2080" w14:textId="26EC3F9F" w:rsidR="0010263E" w:rsidRDefault="0010263E" w:rsidP="00EC51C3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23E47">
        <w:rPr>
          <w:rFonts w:ascii="Arial" w:hAnsi="Arial" w:cs="Arial"/>
          <w:b/>
          <w:bCs/>
          <w:color w:val="2E74B5" w:themeColor="accent1" w:themeShade="BF"/>
        </w:rPr>
        <w:t xml:space="preserve">In line no. </w:t>
      </w:r>
      <w:proofErr w:type="gramStart"/>
      <w:r w:rsidRPr="00223E47">
        <w:rPr>
          <w:rFonts w:ascii="Arial" w:hAnsi="Arial" w:cs="Arial"/>
          <w:b/>
          <w:bCs/>
          <w:color w:val="2E74B5" w:themeColor="accent1" w:themeShade="BF"/>
        </w:rPr>
        <w:t>6:-</w:t>
      </w:r>
      <w:proofErr w:type="gramEnd"/>
      <w:r w:rsidRPr="00223E47">
        <w:rPr>
          <w:rFonts w:ascii="Arial" w:hAnsi="Arial" w:cs="Arial"/>
          <w:color w:val="2E74B5" w:themeColor="accent1" w:themeShade="BF"/>
        </w:rPr>
        <w:t xml:space="preserve"> </w:t>
      </w:r>
      <w:r w:rsidR="00C610F1">
        <w:rPr>
          <w:rFonts w:ascii="Arial" w:hAnsi="Arial" w:cs="Arial"/>
        </w:rPr>
        <w:t>There is a while loop and the condition is I greater than zero and there is and</w:t>
      </w:r>
    </w:p>
    <w:p w14:paraId="50518F2D" w14:textId="56F0D52E" w:rsidR="00C610F1" w:rsidRDefault="00C610F1" w:rsidP="00EC51C3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</w:t>
      </w:r>
      <w:r w:rsidR="00E837EE">
        <w:rPr>
          <w:rFonts w:ascii="Arial" w:hAnsi="Arial" w:cs="Arial"/>
        </w:rPr>
        <w:t>Operator followed by A of I value is greater than key value.</w:t>
      </w:r>
    </w:p>
    <w:p w14:paraId="702F1E6C" w14:textId="35B2C4F1" w:rsidR="00E837EE" w:rsidRDefault="00E837EE" w:rsidP="00EC51C3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23E47">
        <w:rPr>
          <w:rFonts w:ascii="Arial" w:hAnsi="Arial" w:cs="Arial"/>
          <w:b/>
          <w:bCs/>
          <w:color w:val="2E74B5" w:themeColor="accent1" w:themeShade="BF"/>
        </w:rPr>
        <w:t xml:space="preserve">In line no. </w:t>
      </w:r>
      <w:proofErr w:type="gramStart"/>
      <w:r w:rsidRPr="00223E47">
        <w:rPr>
          <w:rFonts w:ascii="Arial" w:hAnsi="Arial" w:cs="Arial"/>
          <w:b/>
          <w:bCs/>
          <w:color w:val="2E74B5" w:themeColor="accent1" w:themeShade="BF"/>
        </w:rPr>
        <w:t>7:-</w:t>
      </w:r>
      <w:proofErr w:type="gramEnd"/>
      <w:r w:rsidRPr="00223E47">
        <w:rPr>
          <w:rFonts w:ascii="Arial" w:hAnsi="Arial" w:cs="Arial"/>
          <w:color w:val="2E74B5" w:themeColor="accent1" w:themeShade="BF"/>
        </w:rPr>
        <w:t xml:space="preserve"> </w:t>
      </w:r>
      <w:r w:rsidR="00450718">
        <w:rPr>
          <w:rFonts w:ascii="Arial" w:hAnsi="Arial" w:cs="Arial"/>
        </w:rPr>
        <w:t>in line no. 5 if both the condition will true then the compiler goes to line no 7</w:t>
      </w:r>
    </w:p>
    <w:p w14:paraId="263A1417" w14:textId="22FB3635" w:rsidR="00450718" w:rsidRDefault="00450718" w:rsidP="00EC51C3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</w:t>
      </w:r>
      <w:r w:rsidR="00EC1A82">
        <w:rPr>
          <w:rFonts w:ascii="Arial" w:hAnsi="Arial" w:cs="Arial"/>
        </w:rPr>
        <w:t xml:space="preserve">And do A of I plus 1 element to A of </w:t>
      </w:r>
      <w:proofErr w:type="spellStart"/>
      <w:r w:rsidR="00EC1A82">
        <w:rPr>
          <w:rFonts w:ascii="Arial" w:hAnsi="Arial" w:cs="Arial"/>
        </w:rPr>
        <w:t>i</w:t>
      </w:r>
      <w:proofErr w:type="spellEnd"/>
      <w:r w:rsidR="00EC1A82">
        <w:rPr>
          <w:rFonts w:ascii="Arial" w:hAnsi="Arial" w:cs="Arial"/>
        </w:rPr>
        <w:t>.</w:t>
      </w:r>
    </w:p>
    <w:p w14:paraId="1A5B4FEB" w14:textId="53A1CC8E" w:rsidR="00EC1A82" w:rsidRDefault="00EC1A82" w:rsidP="00EC51C3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23E47">
        <w:rPr>
          <w:rFonts w:ascii="Arial" w:hAnsi="Arial" w:cs="Arial"/>
          <w:b/>
          <w:bCs/>
          <w:color w:val="2E74B5" w:themeColor="accent1" w:themeShade="BF"/>
        </w:rPr>
        <w:t>In line no.</w:t>
      </w:r>
      <w:proofErr w:type="gramStart"/>
      <w:r w:rsidRPr="00223E47">
        <w:rPr>
          <w:rFonts w:ascii="Arial" w:hAnsi="Arial" w:cs="Arial"/>
          <w:b/>
          <w:bCs/>
          <w:color w:val="2E74B5" w:themeColor="accent1" w:themeShade="BF"/>
        </w:rPr>
        <w:t>8 :</w:t>
      </w:r>
      <w:proofErr w:type="gramEnd"/>
      <w:r w:rsidRPr="00223E47">
        <w:rPr>
          <w:rFonts w:ascii="Arial" w:hAnsi="Arial" w:cs="Arial"/>
          <w:b/>
          <w:bCs/>
          <w:color w:val="2E74B5" w:themeColor="accent1" w:themeShade="BF"/>
        </w:rPr>
        <w:t>-</w:t>
      </w:r>
      <w:r w:rsidRPr="00223E47">
        <w:rPr>
          <w:rFonts w:ascii="Arial" w:hAnsi="Arial" w:cs="Arial"/>
          <w:color w:val="2E74B5" w:themeColor="accent1" w:themeShade="BF"/>
        </w:rPr>
        <w:t xml:space="preserve"> </w:t>
      </w:r>
      <w:r>
        <w:rPr>
          <w:rFonts w:ascii="Arial" w:hAnsi="Arial" w:cs="Arial"/>
        </w:rPr>
        <w:t>and I become I minus 1.</w:t>
      </w:r>
    </w:p>
    <w:p w14:paraId="4A033D23" w14:textId="18A1B517" w:rsidR="009D506B" w:rsidRDefault="009D506B" w:rsidP="00EC51C3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23E47">
        <w:rPr>
          <w:rFonts w:ascii="Arial" w:hAnsi="Arial" w:cs="Arial"/>
          <w:b/>
          <w:bCs/>
          <w:color w:val="2E74B5" w:themeColor="accent1" w:themeShade="BF"/>
        </w:rPr>
        <w:t xml:space="preserve">In line no. </w:t>
      </w:r>
      <w:proofErr w:type="gramStart"/>
      <w:r w:rsidRPr="00223E47">
        <w:rPr>
          <w:rFonts w:ascii="Arial" w:hAnsi="Arial" w:cs="Arial"/>
          <w:b/>
          <w:bCs/>
          <w:color w:val="2E74B5" w:themeColor="accent1" w:themeShade="BF"/>
        </w:rPr>
        <w:t>9:-</w:t>
      </w:r>
      <w:proofErr w:type="gramEnd"/>
      <w:r w:rsidRPr="00223E47">
        <w:rPr>
          <w:rFonts w:ascii="Arial" w:hAnsi="Arial" w:cs="Arial"/>
          <w:color w:val="2E74B5" w:themeColor="accent1" w:themeShade="BF"/>
        </w:rPr>
        <w:t xml:space="preserve"> </w:t>
      </w:r>
      <w:r>
        <w:rPr>
          <w:rFonts w:ascii="Arial" w:hAnsi="Arial" w:cs="Arial"/>
        </w:rPr>
        <w:t>when while loop condition fail then compiler goes to line no. 9 and put the\</w:t>
      </w:r>
    </w:p>
    <w:p w14:paraId="0EACF8D1" w14:textId="2CCD0098" w:rsidR="009D506B" w:rsidRDefault="009D506B" w:rsidP="00EC51C3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Value of key into A of I plus 1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765AE389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4150B2F" w14:textId="0758160F" w:rsidR="003B6589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ample:</w:t>
            </w:r>
          </w:p>
        </w:tc>
      </w:tr>
    </w:tbl>
    <w:p w14:paraId="725E98CE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We take an unsorted array for our example.</w:t>
      </w:r>
    </w:p>
    <w:p w14:paraId="3218FCBD" w14:textId="3311DE5F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2FBE6CD9" wp14:editId="397E0851">
            <wp:extent cx="3727450" cy="533400"/>
            <wp:effectExtent l="0" t="0" r="6350" b="0"/>
            <wp:docPr id="21" name="Picture 21" descr="Unsorted Arr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sorted Arra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45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4B9B4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Insertion sort compares the first two elements.</w:t>
      </w:r>
    </w:p>
    <w:p w14:paraId="6174D61A" w14:textId="4DC01DD4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37629A99" wp14:editId="271E3ABD">
            <wp:extent cx="3733800" cy="533400"/>
            <wp:effectExtent l="0" t="0" r="0" b="0"/>
            <wp:docPr id="20" name="Picture 20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687A0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It finds that both 14 and 33 are already in ascending order. For now, 14 is in sorted sub-list.</w:t>
      </w:r>
    </w:p>
    <w:p w14:paraId="5ECDD958" w14:textId="1C74379D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5CD1AA49" wp14:editId="04286340">
            <wp:extent cx="3733800" cy="533400"/>
            <wp:effectExtent l="0" t="0" r="0" b="0"/>
            <wp:docPr id="19" name="Picture 19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7E51B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Insertion sort moves ahead and compares 33 with 27.</w:t>
      </w:r>
    </w:p>
    <w:p w14:paraId="21BCF203" w14:textId="30D58DBA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727E9007" wp14:editId="33DC9890">
            <wp:extent cx="3733800" cy="533400"/>
            <wp:effectExtent l="0" t="0" r="0" b="0"/>
            <wp:docPr id="18" name="Picture 18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D0F37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And finds that 33 is not in the correct position.</w:t>
      </w:r>
    </w:p>
    <w:p w14:paraId="6C5D9EAC" w14:textId="5444A671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7C6850C1" wp14:editId="18DF9430">
            <wp:extent cx="3733800" cy="533400"/>
            <wp:effectExtent l="0" t="0" r="0" b="0"/>
            <wp:docPr id="17" name="Picture 17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D29B0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It swaps 33 with 27. It also checks with all the elements of sorted sub-list. Here we see that the sorted sub-list has only one element 14, and 27 is greater than 14. Hence, the sorted sub-list remains sorted after swapping.</w:t>
      </w:r>
    </w:p>
    <w:p w14:paraId="4E5532DB" w14:textId="5E7763F4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48EEF1D3" wp14:editId="72CDDBD5">
            <wp:extent cx="3733800" cy="533400"/>
            <wp:effectExtent l="0" t="0" r="0" b="0"/>
            <wp:docPr id="16" name="Picture 16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CE74E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By now we have 14 and 27 in the sorted sub-list. Next, it compares 33 with 10.</w:t>
      </w:r>
    </w:p>
    <w:p w14:paraId="79927CD1" w14:textId="5A36472F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11C01348" wp14:editId="03F49CF6">
            <wp:extent cx="3733800" cy="533400"/>
            <wp:effectExtent l="0" t="0" r="0" b="0"/>
            <wp:docPr id="15" name="Picture 15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B43D5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These values are not in a sorted order.</w:t>
      </w:r>
    </w:p>
    <w:p w14:paraId="27F5F70E" w14:textId="5D5B745A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10B06CA7" wp14:editId="6F279A68">
            <wp:extent cx="3733800" cy="533400"/>
            <wp:effectExtent l="0" t="0" r="0" b="0"/>
            <wp:docPr id="14" name="Picture 14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3A22A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proofErr w:type="gramStart"/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So</w:t>
      </w:r>
      <w:proofErr w:type="gramEnd"/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 xml:space="preserve"> we swap them.</w:t>
      </w:r>
    </w:p>
    <w:p w14:paraId="6640E312" w14:textId="67E1141F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5B44FEAF" wp14:editId="568FDB68">
            <wp:extent cx="3733800" cy="533400"/>
            <wp:effectExtent l="0" t="0" r="0" b="0"/>
            <wp:docPr id="13" name="Picture 13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4241F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However, swapping makes 27 and 10 unsorted.</w:t>
      </w:r>
    </w:p>
    <w:p w14:paraId="50FA9965" w14:textId="7DCF518E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00EB6C60" wp14:editId="5F669782">
            <wp:extent cx="3733800" cy="533400"/>
            <wp:effectExtent l="0" t="0" r="0" b="0"/>
            <wp:docPr id="12" name="Picture 12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B9341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Hence, we swap them too.</w:t>
      </w:r>
    </w:p>
    <w:p w14:paraId="5AACFD1A" w14:textId="623686D7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62A94875" wp14:editId="32DCF883">
            <wp:extent cx="3733800" cy="533400"/>
            <wp:effectExtent l="0" t="0" r="0" b="0"/>
            <wp:docPr id="11" name="Picture 11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6BC24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proofErr w:type="gramStart"/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Again</w:t>
      </w:r>
      <w:proofErr w:type="gramEnd"/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 xml:space="preserve"> we find 14 and 10 in an unsorted order.</w:t>
      </w:r>
    </w:p>
    <w:p w14:paraId="1B1C87EC" w14:textId="5F5B6B59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134DA971" wp14:editId="18A07955">
            <wp:extent cx="3733800" cy="533400"/>
            <wp:effectExtent l="0" t="0" r="0" b="0"/>
            <wp:docPr id="10" name="Picture 10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73038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We swap them again. By the end of third iteration, we have a sorted sub-list of 4 items.</w:t>
      </w:r>
    </w:p>
    <w:p w14:paraId="332192C3" w14:textId="11FA5157" w:rsidR="00314A4D" w:rsidRPr="00314A4D" w:rsidRDefault="00314A4D" w:rsidP="00314A4D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14A4D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256A1970" wp14:editId="75211A49">
            <wp:extent cx="3733800" cy="533400"/>
            <wp:effectExtent l="0" t="0" r="0" b="0"/>
            <wp:docPr id="9" name="Picture 9" descr="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nsertion Sort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80215" w14:textId="77777777" w:rsidR="00314A4D" w:rsidRPr="00314A4D" w:rsidRDefault="00314A4D" w:rsidP="00314A4D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314A4D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This process goes on until all the unsorted values are covered in a sorted sub-list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22D909E7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5BD20364" w14:textId="62D61EFF" w:rsidR="003B6589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rogram Code:</w:t>
            </w:r>
          </w:p>
        </w:tc>
      </w:tr>
    </w:tbl>
    <w:p w14:paraId="3E48EFE7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por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java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util</w:t>
      </w:r>
      <w:proofErr w:type="gram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canner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F284956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792289C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sertion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5D2C9D45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rivate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B085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39A4D8A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rivate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gram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] 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B085B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219D6912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ED4AB63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ad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2FBFB242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canner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c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B085B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canner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B085B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in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82657C7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BB085B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B085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22026A47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B085B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BB085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"Enter Elements of an </w:t>
      </w:r>
      <w:proofErr w:type="gramStart"/>
      <w:r w:rsidRPr="00BB085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rray :</w:t>
      </w:r>
      <w:proofErr w:type="gramEnd"/>
      <w:r w:rsidRPr="00BB085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-"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1B3D85E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=</w:t>
      </w:r>
      <w:proofErr w:type="spellStart"/>
      <w:proofErr w:type="gram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c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nextInt</w:t>
      </w:r>
      <w:proofErr w:type="spellEnd"/>
      <w:proofErr w:type="gram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7B807F49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0BA01E5D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18B99F98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42C3A79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horts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4FCC0CE5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B085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2179E55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mp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B085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F22075C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BB085B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B085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17811E27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mp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4F6E8DD1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BB085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F4367FC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BB085B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while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gt;=</w:t>
      </w:r>
      <w:r w:rsidRPr="00BB085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amp;&amp; 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&gt;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mp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37F91F51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proofErr w:type="gramStart"/>
      <w:r w:rsidRPr="00BB085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=</w:t>
      </w:r>
      <w:proofErr w:type="gramEnd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6B332810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-;</w:t>
      </w:r>
    </w:p>
    <w:p w14:paraId="2494CC26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}</w:t>
      </w:r>
    </w:p>
    <w:p w14:paraId="7B689BA7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++</w:t>
      </w:r>
      <w:proofErr w:type="gram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=</w:t>
      </w:r>
      <w:proofErr w:type="gramEnd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mp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7284B4D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5FDDD011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>    }</w:t>
      </w:r>
    </w:p>
    <w:p w14:paraId="5B840932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361A804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04778E07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BB085B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B085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79905DA9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B085B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);</w:t>
      </w:r>
    </w:p>
    <w:p w14:paraId="3266024C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0E72F8A7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6BB9C661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50FC5B6B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C4BEC29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sertionShort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07AFEE5D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[] 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035816DE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BB085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sertion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B085B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Insertion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571F526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proofErr w:type="gramStart"/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ad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FD69CFA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proofErr w:type="gramStart"/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horts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47510B6C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BB085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proofErr w:type="gramStart"/>
      <w:r w:rsidRPr="00BB085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proofErr w:type="spell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0B2FF798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4A3A2F07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B085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352AEAD9" w14:textId="77777777" w:rsidR="00BB085B" w:rsidRPr="00BB085B" w:rsidRDefault="00BB085B" w:rsidP="00BB085B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4A7C443" w14:textId="77777777" w:rsidR="00607B9A" w:rsidRDefault="00607B9A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369F8D4E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592AA64" w14:textId="2AE69EF3" w:rsidR="003B6589" w:rsidRPr="00607B9A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  <w:bCs/>
              </w:rPr>
            </w:pPr>
            <w:r w:rsidRPr="00607B9A">
              <w:rPr>
                <w:rFonts w:ascii="Arial" w:hAnsi="Arial" w:cs="Arial"/>
                <w:b/>
                <w:bCs/>
              </w:rPr>
              <w:t>Output Screenshots:</w:t>
            </w:r>
          </w:p>
        </w:tc>
      </w:tr>
    </w:tbl>
    <w:p w14:paraId="21FCAE0C" w14:textId="77777777" w:rsidR="003B6589" w:rsidRDefault="003B658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327FB63D" w14:textId="3A8EEF23" w:rsidR="003B6589" w:rsidRDefault="003B658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4F90BE6F" w14:textId="5684EC08" w:rsidR="00E2239E" w:rsidRDefault="00E2239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63E644C7" w14:textId="17651587" w:rsidR="00E2239E" w:rsidRDefault="00E2239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021A650" wp14:editId="79CBB82A">
            <wp:extent cx="5731510" cy="1554480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7A699" w14:textId="061B71DC" w:rsidR="00E2239E" w:rsidRDefault="00E2239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5165CCEF" w14:textId="4610F06F" w:rsidR="00E2239E" w:rsidRDefault="00E2239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1F99D4F1" w14:textId="00D40B4A" w:rsidR="00E2239E" w:rsidRDefault="00E2239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1E516363" w14:textId="77777777" w:rsidR="00607B9A" w:rsidRDefault="00607B9A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F6962" w:rsidRPr="00CB57F2" w14:paraId="6B402D43" w14:textId="77777777" w:rsidTr="007B10AD">
        <w:tc>
          <w:tcPr>
            <w:tcW w:w="5000" w:type="pct"/>
            <w:shd w:val="clear" w:color="auto" w:fill="D9D9D9" w:themeFill="background1" w:themeFillShade="D9"/>
          </w:tcPr>
          <w:p w14:paraId="687F006C" w14:textId="77777777" w:rsidR="00BF6962" w:rsidRPr="00CB57F2" w:rsidRDefault="00BF6962" w:rsidP="00CB57F2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 w:rsidRPr="00CB57F2">
              <w:rPr>
                <w:rFonts w:ascii="Arial" w:hAnsi="Arial" w:cs="Arial"/>
                <w:b/>
              </w:rPr>
              <w:t>RESULT:</w:t>
            </w:r>
          </w:p>
        </w:tc>
      </w:tr>
    </w:tbl>
    <w:p w14:paraId="1815511D" w14:textId="77777777" w:rsidR="0026059D" w:rsidRDefault="00BF6962" w:rsidP="0026059D">
      <w:pPr>
        <w:tabs>
          <w:tab w:val="right" w:pos="9810"/>
        </w:tabs>
        <w:spacing w:line="360" w:lineRule="auto"/>
        <w:rPr>
          <w:rFonts w:ascii="Arial" w:hAnsi="Arial" w:cs="Arial"/>
          <w:b/>
        </w:rPr>
      </w:pPr>
      <w:r w:rsidRPr="00CB57F2">
        <w:rPr>
          <w:rFonts w:ascii="Arial" w:hAnsi="Arial" w:cs="Arial"/>
          <w:b/>
        </w:rPr>
        <w:t xml:space="preserve"> </w:t>
      </w:r>
    </w:p>
    <w:p w14:paraId="04D57D10" w14:textId="77777777" w:rsidR="00BF6962" w:rsidRPr="00CB57F2" w:rsidRDefault="0026059D" w:rsidP="0026059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6059D">
        <w:rPr>
          <w:rFonts w:ascii="Arial" w:hAnsi="Arial" w:cs="Arial"/>
        </w:rPr>
        <w:t>T</w:t>
      </w:r>
      <w:r w:rsidR="00CB57F2" w:rsidRPr="00CB57F2">
        <w:rPr>
          <w:rFonts w:ascii="Arial" w:hAnsi="Arial" w:cs="Arial"/>
        </w:rPr>
        <w:t>hus,</w:t>
      </w:r>
      <w:r w:rsidR="00BF6962" w:rsidRPr="00CB57F2">
        <w:rPr>
          <w:rFonts w:ascii="Arial" w:hAnsi="Arial" w:cs="Arial"/>
        </w:rPr>
        <w:t xml:space="preserve"> the </w:t>
      </w:r>
      <w:r w:rsidR="003B6589">
        <w:rPr>
          <w:rFonts w:ascii="Arial" w:hAnsi="Arial" w:cs="Arial"/>
        </w:rPr>
        <w:t>programs for the given problem statements has been executed and the results are verified successfully.</w:t>
      </w:r>
    </w:p>
    <w:sectPr w:rsidR="00BF6962" w:rsidRPr="00CB57F2" w:rsidSect="0026059D"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3F734" w14:textId="77777777" w:rsidR="00F11E6E" w:rsidRDefault="00F11E6E" w:rsidP="00F44DD0">
      <w:r>
        <w:separator/>
      </w:r>
    </w:p>
  </w:endnote>
  <w:endnote w:type="continuationSeparator" w:id="0">
    <w:p w14:paraId="3B04716D" w14:textId="77777777" w:rsidR="00F11E6E" w:rsidRDefault="00F11E6E" w:rsidP="00F44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ana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35592" w14:textId="035FB850" w:rsidR="00F44DD0" w:rsidRDefault="00F44DD0" w:rsidP="00F44DD0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CCE2694" wp14:editId="0A2E8878">
              <wp:simplePos x="0" y="0"/>
              <wp:positionH relativeFrom="page">
                <wp:posOffset>3761740</wp:posOffset>
              </wp:positionH>
              <wp:positionV relativeFrom="page">
                <wp:posOffset>10246360</wp:posOffset>
              </wp:positionV>
              <wp:extent cx="219075" cy="18478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075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211AF1" w14:textId="77777777" w:rsidR="00F44DD0" w:rsidRDefault="00F44DD0" w:rsidP="00F44DD0">
                          <w:pPr>
                            <w:pStyle w:val="BodyText"/>
                            <w:spacing w:before="17"/>
                            <w:ind w:left="20"/>
                          </w:pPr>
                          <w:r>
                            <w:t>[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6589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t>]</w:t>
                          </w:r>
                        </w:p>
                        <w:p w14:paraId="6D13554E" w14:textId="77777777" w:rsidR="00F44DD0" w:rsidRDefault="00F44DD0" w:rsidP="00F44DD0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CE269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96.2pt;margin-top:806.8pt;width:17.25pt;height:14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" filled="f" stroked="f">
              <v:textbox inset="0,0,0,0">
                <w:txbxContent>
                  <w:p w14:paraId="0C211AF1" w14:textId="77777777" w:rsidR="00F44DD0" w:rsidRDefault="00F44DD0" w:rsidP="00F44DD0">
                    <w:pPr>
                      <w:pStyle w:val="BodyText"/>
                      <w:spacing w:before="17"/>
                      <w:ind w:left="20"/>
                    </w:pPr>
                    <w:r>
                      <w:t>[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3B6589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>
                      <w:t>]</w:t>
                    </w:r>
                  </w:p>
                  <w:p w14:paraId="6D13554E" w14:textId="77777777" w:rsidR="00F44DD0" w:rsidRDefault="00F44DD0" w:rsidP="00F44DD0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4FB1E" w14:textId="77777777" w:rsidR="00F11E6E" w:rsidRDefault="00F11E6E" w:rsidP="00F44DD0">
      <w:r>
        <w:separator/>
      </w:r>
    </w:p>
  </w:footnote>
  <w:footnote w:type="continuationSeparator" w:id="0">
    <w:p w14:paraId="15CB5AD1" w14:textId="77777777" w:rsidR="00F11E6E" w:rsidRDefault="00F11E6E" w:rsidP="00F44D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43C1"/>
    <w:multiLevelType w:val="multilevel"/>
    <w:tmpl w:val="066A7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A16408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00E7F"/>
    <w:multiLevelType w:val="hybridMultilevel"/>
    <w:tmpl w:val="CE8C46A2"/>
    <w:lvl w:ilvl="0" w:tplc="B3961D6A">
      <w:start w:val="3"/>
      <w:numFmt w:val="bullet"/>
      <w:lvlText w:val=""/>
      <w:lvlJc w:val="left"/>
      <w:pPr>
        <w:ind w:left="720" w:hanging="360"/>
      </w:pPr>
      <w:rPr>
        <w:rFonts w:ascii="Symbol" w:eastAsia="Verana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097"/>
    <w:multiLevelType w:val="hybridMultilevel"/>
    <w:tmpl w:val="B4EC7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820F5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C159A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D76A1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D35ADB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7E3C3D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FC45D2"/>
    <w:multiLevelType w:val="hybridMultilevel"/>
    <w:tmpl w:val="832804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75160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061C81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5993909">
    <w:abstractNumId w:val="3"/>
  </w:num>
  <w:num w:numId="2" w16cid:durableId="1674257451">
    <w:abstractNumId w:val="0"/>
  </w:num>
  <w:num w:numId="3" w16cid:durableId="467403732">
    <w:abstractNumId w:val="9"/>
  </w:num>
  <w:num w:numId="4" w16cid:durableId="2005234251">
    <w:abstractNumId w:val="8"/>
  </w:num>
  <w:num w:numId="5" w16cid:durableId="1814134570">
    <w:abstractNumId w:val="1"/>
  </w:num>
  <w:num w:numId="6" w16cid:durableId="1085805861">
    <w:abstractNumId w:val="5"/>
  </w:num>
  <w:num w:numId="7" w16cid:durableId="466554811">
    <w:abstractNumId w:val="4"/>
  </w:num>
  <w:num w:numId="8" w16cid:durableId="1359430691">
    <w:abstractNumId w:val="11"/>
  </w:num>
  <w:num w:numId="9" w16cid:durableId="1252659017">
    <w:abstractNumId w:val="10"/>
  </w:num>
  <w:num w:numId="10" w16cid:durableId="270431747">
    <w:abstractNumId w:val="6"/>
  </w:num>
  <w:num w:numId="11" w16cid:durableId="1525246548">
    <w:abstractNumId w:val="7"/>
  </w:num>
  <w:num w:numId="12" w16cid:durableId="1793940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Q0NDM2Nzc0N7NU0lEKTi0uzszPAykwrwUAb1nC/SwAAAA="/>
  </w:docVars>
  <w:rsids>
    <w:rsidRoot w:val="00F44DD0"/>
    <w:rsid w:val="00012DF5"/>
    <w:rsid w:val="0004744A"/>
    <w:rsid w:val="00066DD2"/>
    <w:rsid w:val="000867BC"/>
    <w:rsid w:val="000A6C1C"/>
    <w:rsid w:val="0010263E"/>
    <w:rsid w:val="00104653"/>
    <w:rsid w:val="001B17BE"/>
    <w:rsid w:val="001D0324"/>
    <w:rsid w:val="00203F29"/>
    <w:rsid w:val="00223E47"/>
    <w:rsid w:val="0026059D"/>
    <w:rsid w:val="00314A4D"/>
    <w:rsid w:val="00364488"/>
    <w:rsid w:val="003727BC"/>
    <w:rsid w:val="00373214"/>
    <w:rsid w:val="003B6589"/>
    <w:rsid w:val="003D00CD"/>
    <w:rsid w:val="003D2606"/>
    <w:rsid w:val="003E17EA"/>
    <w:rsid w:val="004358DC"/>
    <w:rsid w:val="00450718"/>
    <w:rsid w:val="00450810"/>
    <w:rsid w:val="004E3228"/>
    <w:rsid w:val="004E6886"/>
    <w:rsid w:val="00524F7E"/>
    <w:rsid w:val="00530E66"/>
    <w:rsid w:val="005812F3"/>
    <w:rsid w:val="005B49E5"/>
    <w:rsid w:val="005C3937"/>
    <w:rsid w:val="006018D3"/>
    <w:rsid w:val="00607B9A"/>
    <w:rsid w:val="006454E8"/>
    <w:rsid w:val="006E1077"/>
    <w:rsid w:val="00721AC7"/>
    <w:rsid w:val="00760461"/>
    <w:rsid w:val="007E7BBC"/>
    <w:rsid w:val="008028F2"/>
    <w:rsid w:val="00821A2D"/>
    <w:rsid w:val="0083738C"/>
    <w:rsid w:val="008D1E76"/>
    <w:rsid w:val="008D208C"/>
    <w:rsid w:val="00937718"/>
    <w:rsid w:val="009D506B"/>
    <w:rsid w:val="009F7EE7"/>
    <w:rsid w:val="00A22ECC"/>
    <w:rsid w:val="00A34637"/>
    <w:rsid w:val="00A65D50"/>
    <w:rsid w:val="00B453BB"/>
    <w:rsid w:val="00B52731"/>
    <w:rsid w:val="00BB085B"/>
    <w:rsid w:val="00BF6962"/>
    <w:rsid w:val="00C24B37"/>
    <w:rsid w:val="00C610F1"/>
    <w:rsid w:val="00C826AD"/>
    <w:rsid w:val="00CB57F2"/>
    <w:rsid w:val="00CC6423"/>
    <w:rsid w:val="00D278E5"/>
    <w:rsid w:val="00D356C0"/>
    <w:rsid w:val="00D74F63"/>
    <w:rsid w:val="00DD59E6"/>
    <w:rsid w:val="00DE05C4"/>
    <w:rsid w:val="00E2239E"/>
    <w:rsid w:val="00E837EE"/>
    <w:rsid w:val="00EC1A82"/>
    <w:rsid w:val="00EC51C3"/>
    <w:rsid w:val="00F11E6E"/>
    <w:rsid w:val="00F42D15"/>
    <w:rsid w:val="00F44DD0"/>
    <w:rsid w:val="00F74F17"/>
    <w:rsid w:val="00F9429D"/>
    <w:rsid w:val="00FE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62EC24"/>
  <w15:chartTrackingRefBased/>
  <w15:docId w15:val="{4E399458-B7C7-4BDD-8E2E-52CDAB63F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44DD0"/>
    <w:pPr>
      <w:widowControl w:val="0"/>
      <w:autoSpaceDE w:val="0"/>
      <w:autoSpaceDN w:val="0"/>
      <w:spacing w:after="0" w:line="240" w:lineRule="auto"/>
    </w:pPr>
    <w:rPr>
      <w:rFonts w:ascii="Verana" w:eastAsia="Verana" w:hAnsi="Verana" w:cs="Verana"/>
      <w:lang w:val="en-US"/>
    </w:rPr>
  </w:style>
  <w:style w:type="paragraph" w:styleId="Heading1">
    <w:name w:val="heading 1"/>
    <w:basedOn w:val="Normal"/>
    <w:link w:val="Heading1Char"/>
    <w:uiPriority w:val="1"/>
    <w:qFormat/>
    <w:rsid w:val="00F44DD0"/>
    <w:pPr>
      <w:spacing w:before="92"/>
      <w:ind w:left="254" w:right="544"/>
      <w:jc w:val="center"/>
      <w:outlineLvl w:val="0"/>
    </w:pPr>
    <w:rPr>
      <w:b/>
      <w:bCs/>
      <w:sz w:val="31"/>
      <w:szCs w:val="31"/>
    </w:rPr>
  </w:style>
  <w:style w:type="paragraph" w:styleId="Heading2">
    <w:name w:val="heading 2"/>
    <w:basedOn w:val="Normal"/>
    <w:link w:val="Heading2Char"/>
    <w:uiPriority w:val="1"/>
    <w:qFormat/>
    <w:rsid w:val="00F44DD0"/>
    <w:pPr>
      <w:spacing w:before="9"/>
      <w:ind w:left="108"/>
      <w:outlineLvl w:val="1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44DD0"/>
    <w:rPr>
      <w:rFonts w:ascii="Verana" w:eastAsia="Verana" w:hAnsi="Verana" w:cs="Verana"/>
      <w:b/>
      <w:bCs/>
      <w:sz w:val="31"/>
      <w:szCs w:val="31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F44DD0"/>
    <w:rPr>
      <w:rFonts w:ascii="Verana" w:eastAsia="Verana" w:hAnsi="Verana" w:cs="Verana"/>
      <w:b/>
      <w:bCs/>
      <w:sz w:val="26"/>
      <w:szCs w:val="26"/>
      <w:lang w:val="en-US"/>
    </w:rPr>
  </w:style>
  <w:style w:type="paragraph" w:styleId="BodyText">
    <w:name w:val="Body Text"/>
    <w:basedOn w:val="Normal"/>
    <w:link w:val="BodyTextChar"/>
    <w:uiPriority w:val="1"/>
    <w:qFormat/>
    <w:rsid w:val="00F44DD0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44DD0"/>
    <w:rPr>
      <w:rFonts w:ascii="Verana" w:eastAsia="Verana" w:hAnsi="Verana" w:cs="Verana"/>
      <w:sz w:val="21"/>
      <w:szCs w:val="21"/>
      <w:lang w:val="en-US"/>
    </w:rPr>
  </w:style>
  <w:style w:type="paragraph" w:styleId="Title">
    <w:name w:val="Title"/>
    <w:basedOn w:val="Normal"/>
    <w:link w:val="TitleChar"/>
    <w:uiPriority w:val="1"/>
    <w:qFormat/>
    <w:rsid w:val="00F44DD0"/>
    <w:pPr>
      <w:spacing w:before="95"/>
      <w:ind w:left="254" w:right="544"/>
      <w:jc w:val="center"/>
    </w:pPr>
    <w:rPr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F44DD0"/>
    <w:rPr>
      <w:rFonts w:ascii="Verana" w:eastAsia="Verana" w:hAnsi="Verana" w:cs="Verana"/>
      <w:b/>
      <w:bCs/>
      <w:sz w:val="44"/>
      <w:szCs w:val="4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44D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4DD0"/>
    <w:rPr>
      <w:rFonts w:ascii="Verana" w:eastAsia="Verana" w:hAnsi="Verana" w:cs="Veran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44D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4DD0"/>
    <w:rPr>
      <w:rFonts w:ascii="Verana" w:eastAsia="Verana" w:hAnsi="Verana" w:cs="Verana"/>
      <w:lang w:val="en-US"/>
    </w:rPr>
  </w:style>
  <w:style w:type="paragraph" w:customStyle="1" w:styleId="TableParagraph">
    <w:name w:val="Table Paragraph"/>
    <w:basedOn w:val="Normal"/>
    <w:uiPriority w:val="1"/>
    <w:qFormat/>
    <w:rsid w:val="00F44DD0"/>
  </w:style>
  <w:style w:type="table" w:styleId="TableGrid">
    <w:name w:val="Table Grid"/>
    <w:basedOn w:val="TableNormal"/>
    <w:uiPriority w:val="59"/>
    <w:rsid w:val="00BF6962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F6962"/>
    <w:pPr>
      <w:widowControl/>
      <w:autoSpaceDE/>
      <w:autoSpaceDN/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character" w:styleId="Strong">
    <w:name w:val="Strong"/>
    <w:basedOn w:val="DefaultParagraphFont"/>
    <w:uiPriority w:val="22"/>
    <w:qFormat/>
    <w:rsid w:val="00DE05C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D00C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1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5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4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UCFR.XSL" StyleName="AU - CFR" Version="1"/>
</file>

<file path=customXml/itemProps1.xml><?xml version="1.0" encoding="utf-8"?>
<ds:datastoreItem xmlns:ds="http://schemas.openxmlformats.org/officeDocument/2006/customXml" ds:itemID="{ED548218-AC53-4B0E-89FA-05EC6FC17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 - Gold</dc:creator>
  <cp:keywords/>
  <dc:description/>
  <cp:lastModifiedBy>RAHUL KUMAR</cp:lastModifiedBy>
  <cp:revision>2</cp:revision>
  <dcterms:created xsi:type="dcterms:W3CDTF">2022-10-01T15:13:00Z</dcterms:created>
  <dcterms:modified xsi:type="dcterms:W3CDTF">2022-10-01T15:13:00Z</dcterms:modified>
</cp:coreProperties>
</file>